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D4C5E" w14:textId="77777777" w:rsidR="000B36DF" w:rsidRPr="00CC3FA0" w:rsidRDefault="00473241">
      <w:pPr>
        <w:pStyle w:val="Heading1"/>
        <w:rPr>
          <w:rFonts w:cstheme="majorHAnsi"/>
          <w:szCs w:val="28"/>
        </w:rPr>
      </w:pPr>
      <w:bookmarkStart w:id="0" w:name="assignment-24-solutions"/>
      <w:r w:rsidRPr="00CC3FA0">
        <w:rPr>
          <w:rFonts w:cstheme="majorHAnsi"/>
          <w:szCs w:val="28"/>
        </w:rPr>
        <w:t xml:space="preserve">Assignment 24 </w:t>
      </w:r>
    </w:p>
    <w:p w14:paraId="49078864" w14:textId="77777777" w:rsidR="000B36DF" w:rsidRDefault="00473241">
      <w:pPr>
        <w:pStyle w:val="Heading4"/>
        <w:rPr>
          <w:rFonts w:cstheme="majorHAnsi"/>
          <w:szCs w:val="28"/>
        </w:rPr>
      </w:pPr>
      <w:bookmarkStart w:id="1" w:name="Xea21c7e4615532afe1a71a2d0a55d1da8596bc9"/>
      <w:bookmarkEnd w:id="0"/>
      <w:r w:rsidRPr="00CC3FA0">
        <w:rPr>
          <w:rFonts w:cstheme="majorHAnsi"/>
          <w:szCs w:val="28"/>
        </w:rPr>
        <w:t>1.Create a function that takes an integer and returns a list from 1 to the given number, where:</w:t>
      </w:r>
    </w:p>
    <w:p w14:paraId="410840CA" w14:textId="77777777" w:rsidR="00CC3FA0" w:rsidRPr="00CC3FA0" w:rsidRDefault="00CC3FA0" w:rsidP="00CC3FA0">
      <w:pPr>
        <w:pStyle w:val="Heading4"/>
        <w:rPr>
          <w:rFonts w:cstheme="majorHAnsi"/>
          <w:szCs w:val="28"/>
        </w:rPr>
      </w:pPr>
      <w:r>
        <w:rPr>
          <w:rFonts w:cstheme="majorHAnsi"/>
          <w:szCs w:val="28"/>
        </w:rPr>
        <w:t>Answer:</w:t>
      </w:r>
    </w:p>
    <w:p w14:paraId="74AA64C3" w14:textId="77777777" w:rsidR="000B36DF" w:rsidRPr="00667705" w:rsidRDefault="00473241" w:rsidP="006677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67705">
        <w:rPr>
          <w:rStyle w:val="VerbatimChar"/>
          <w:sz w:val="24"/>
          <w14:ligatures w14:val="standardContextual"/>
        </w:rPr>
        <w:t>1.If the number can be divided evenly by 4, amplify it by 10 (i.e. return 10 times the number).</w:t>
      </w:r>
      <w:r w:rsidRPr="00667705">
        <w:rPr>
          <w:rStyle w:val="VerbatimChar"/>
          <w:sz w:val="24"/>
          <w14:ligatures w14:val="standardContextual"/>
        </w:rPr>
        <w:br/>
      </w:r>
      <w:proofErr w:type="gramStart"/>
      <w:r w:rsidRPr="00667705">
        <w:rPr>
          <w:rStyle w:val="VerbatimChar"/>
          <w:sz w:val="24"/>
          <w14:ligatures w14:val="standardContextual"/>
        </w:rPr>
        <w:t>2.If</w:t>
      </w:r>
      <w:proofErr w:type="gramEnd"/>
      <w:r w:rsidRPr="00667705">
        <w:rPr>
          <w:rStyle w:val="VerbatimChar"/>
          <w:sz w:val="24"/>
          <w14:ligatures w14:val="standardContextual"/>
        </w:rPr>
        <w:t xml:space="preserve"> the number cannot be divided evenly by 4, simply return the number.</w:t>
      </w:r>
    </w:p>
    <w:p w14:paraId="47E895CF" w14:textId="77777777" w:rsidR="000B36DF" w:rsidRPr="00667705" w:rsidRDefault="00473241" w:rsidP="0066770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67705">
        <w:rPr>
          <w:rStyle w:val="VerbatimChar"/>
          <w:sz w:val="24"/>
          <w14:ligatures w14:val="standardContextual"/>
        </w:rPr>
        <w:t>Examples:</w:t>
      </w:r>
      <w:r w:rsidRPr="00667705">
        <w:rPr>
          <w:rStyle w:val="VerbatimChar"/>
          <w:sz w:val="24"/>
          <w14:ligatures w14:val="standardContextual"/>
        </w:rPr>
        <w:br/>
      </w:r>
      <w:proofErr w:type="gramStart"/>
      <w:r w:rsidRPr="00667705">
        <w:rPr>
          <w:rStyle w:val="VerbatimChar"/>
          <w:sz w:val="24"/>
          <w14:ligatures w14:val="standardContextual"/>
        </w:rPr>
        <w:t>amplify(</w:t>
      </w:r>
      <w:proofErr w:type="gramEnd"/>
      <w:r w:rsidRPr="00667705">
        <w:rPr>
          <w:rStyle w:val="VerbatimChar"/>
          <w:sz w:val="24"/>
          <w14:ligatures w14:val="standardContextual"/>
        </w:rPr>
        <w:t xml:space="preserve">4) </w:t>
      </w:r>
      <w:r w:rsidRPr="006677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67705">
        <w:rPr>
          <w:rStyle w:val="VerbatimChar"/>
          <w:sz w:val="24"/>
          <w14:ligatures w14:val="standardContextual"/>
        </w:rPr>
        <w:t xml:space="preserve"> [1, 2, 3, 40]</w:t>
      </w:r>
      <w:r w:rsidRPr="00667705">
        <w:rPr>
          <w:rStyle w:val="VerbatimChar"/>
          <w:sz w:val="24"/>
          <w14:ligatures w14:val="standardContextual"/>
        </w:rPr>
        <w:br/>
        <w:t xml:space="preserve">amplify(3) </w:t>
      </w:r>
      <w:r w:rsidRPr="006677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67705">
        <w:rPr>
          <w:rStyle w:val="VerbatimChar"/>
          <w:sz w:val="24"/>
          <w14:ligatures w14:val="standardContextual"/>
        </w:rPr>
        <w:t xml:space="preserve"> [1, 2, 3]</w:t>
      </w:r>
      <w:r w:rsidRPr="00667705">
        <w:rPr>
          <w:rStyle w:val="VerbatimChar"/>
          <w:sz w:val="24"/>
          <w14:ligatures w14:val="standardContextual"/>
        </w:rPr>
        <w:br/>
        <w:t xml:space="preserve">amplify(25) </w:t>
      </w:r>
      <w:r w:rsidRPr="0066770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67705">
        <w:rPr>
          <w:rStyle w:val="VerbatimChar"/>
          <w:sz w:val="24"/>
          <w14:ligatures w14:val="standardContextual"/>
        </w:rPr>
        <w:t xml:space="preserve"> [1, 2, 3, 40, 5, 6, 7, 80, 9, 10, 11, 120, 13, 14, 15, 160, 17, 18, 19, 200, 21, 22, 23, 240, 25]</w:t>
      </w:r>
    </w:p>
    <w:p w14:paraId="40C80189" w14:textId="77777777" w:rsidR="000B36DF" w:rsidRPr="00CC3FA0" w:rsidRDefault="00473241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CC3FA0">
        <w:rPr>
          <w:rFonts w:asciiTheme="majorHAnsi" w:hAnsiTheme="majorHAnsi" w:cstheme="majorHAnsi"/>
          <w:b/>
          <w:bCs/>
          <w:sz w:val="28"/>
          <w:szCs w:val="28"/>
        </w:rPr>
        <w:t>Notes:</w:t>
      </w:r>
      <w:r w:rsidRPr="00CC3FA0">
        <w:rPr>
          <w:rFonts w:asciiTheme="majorHAnsi" w:hAnsiTheme="majorHAnsi" w:cstheme="majorHAnsi"/>
          <w:sz w:val="28"/>
          <w:szCs w:val="28"/>
        </w:rPr>
        <w:br/>
      </w:r>
      <w:proofErr w:type="gramStart"/>
      <w:r w:rsidRPr="00CC3FA0">
        <w:rPr>
          <w:rFonts w:asciiTheme="majorHAnsi" w:hAnsiTheme="majorHAnsi" w:cstheme="majorHAnsi"/>
          <w:sz w:val="28"/>
          <w:szCs w:val="28"/>
        </w:rPr>
        <w:t>1.The</w:t>
      </w:r>
      <w:proofErr w:type="gramEnd"/>
      <w:r w:rsidRPr="00CC3FA0">
        <w:rPr>
          <w:rFonts w:asciiTheme="majorHAnsi" w:hAnsiTheme="majorHAnsi" w:cstheme="majorHAnsi"/>
          <w:sz w:val="28"/>
          <w:szCs w:val="28"/>
        </w:rPr>
        <w:t xml:space="preserve"> given integer will always be equal to or greater than 1.</w:t>
      </w:r>
      <w:r w:rsidRPr="00CC3FA0">
        <w:rPr>
          <w:rFonts w:asciiTheme="majorHAnsi" w:hAnsiTheme="majorHAnsi" w:cstheme="majorHAnsi"/>
          <w:sz w:val="28"/>
          <w:szCs w:val="28"/>
        </w:rPr>
        <w:br/>
        <w:t>2.Include the number (see example above).</w:t>
      </w:r>
      <w:r w:rsidRPr="00CC3FA0">
        <w:rPr>
          <w:rFonts w:asciiTheme="majorHAnsi" w:hAnsiTheme="majorHAnsi" w:cstheme="majorHAnsi"/>
          <w:sz w:val="28"/>
          <w:szCs w:val="28"/>
        </w:rPr>
        <w:br/>
        <w:t>3.To perform this problem with its intended purpose, try doing it with list</w:t>
      </w:r>
    </w:p>
    <w:bookmarkEnd w:id="1"/>
    <w:p w14:paraId="53EFCEB8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KeywordTok"/>
          <w:rFonts w:asciiTheme="majorHAnsi" w:hAnsiTheme="majorHAnsi" w:cstheme="majorHAnsi"/>
          <w:sz w:val="28"/>
          <w:szCs w:val="28"/>
        </w:rPr>
        <w:lastRenderedPageBreak/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amplify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num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lis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[]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,in_num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+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ele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%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list.append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list.append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num</w:t>
      </w:r>
      <w:proofErr w:type="spellEnd"/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list</w:t>
      </w:r>
      <w:proofErr w:type="spellEnd"/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amplify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amplify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amplify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25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1DA3C8A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4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[1, 2, 3, 40]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3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[1, 2, 3]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25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[1, 2, 3, 40, 5, 6, 7, 80, 9, 10, 11, 120, 13, 14, 15, 160, 17, 18, 19, 200, 21, 22, 23, 240, 25]</w:t>
      </w:r>
    </w:p>
    <w:p w14:paraId="1C514FDA" w14:textId="77777777" w:rsidR="000B36DF" w:rsidRDefault="00473241">
      <w:pPr>
        <w:pStyle w:val="Heading4"/>
        <w:rPr>
          <w:rFonts w:cstheme="majorHAnsi"/>
          <w:szCs w:val="28"/>
        </w:rPr>
      </w:pPr>
      <w:bookmarkStart w:id="2" w:name="X3cb21b209cebab97483a7f70a6a173bc5230149"/>
      <w:r w:rsidRPr="00CC3FA0">
        <w:rPr>
          <w:rFonts w:cstheme="majorHAnsi"/>
          <w:szCs w:val="28"/>
        </w:rPr>
        <w:t xml:space="preserve">2.Create a function that takes a list of numbers and </w:t>
      </w:r>
      <w:proofErr w:type="gramStart"/>
      <w:r w:rsidRPr="00CC3FA0">
        <w:rPr>
          <w:rFonts w:cstheme="majorHAnsi"/>
          <w:szCs w:val="28"/>
        </w:rPr>
        <w:t>return</w:t>
      </w:r>
      <w:proofErr w:type="gramEnd"/>
      <w:r w:rsidRPr="00CC3FA0">
        <w:rPr>
          <w:rFonts w:cstheme="majorHAnsi"/>
          <w:szCs w:val="28"/>
        </w:rPr>
        <w:t xml:space="preserve"> the number that's unique.</w:t>
      </w:r>
    </w:p>
    <w:p w14:paraId="7671303D" w14:textId="77777777" w:rsidR="00CC3FA0" w:rsidRPr="00CC3FA0" w:rsidRDefault="00CC3FA0" w:rsidP="00CC3FA0">
      <w:pPr>
        <w:pStyle w:val="Heading4"/>
        <w:rPr>
          <w:rFonts w:cstheme="majorHAnsi"/>
          <w:szCs w:val="28"/>
        </w:rPr>
      </w:pPr>
      <w:r>
        <w:rPr>
          <w:rFonts w:cstheme="majorHAnsi"/>
          <w:szCs w:val="28"/>
        </w:rPr>
        <w:t>Answer:</w:t>
      </w:r>
    </w:p>
    <w:p w14:paraId="19BEC1FF" w14:textId="77777777" w:rsidR="00667705" w:rsidRDefault="00473241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CC3FA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6F549064" w14:textId="26AB6E9A" w:rsidR="000B36DF" w:rsidRPr="00CC3FA0" w:rsidRDefault="00473241" w:rsidP="00667705">
      <w:pPr>
        <w:pStyle w:val="codestyle"/>
        <w:framePr w:wrap="around"/>
      </w:pPr>
      <w:r w:rsidRPr="00CC3FA0">
        <w:lastRenderedPageBreak/>
        <w:br/>
      </w:r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unique(</w:t>
      </w:r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[3, 3, 3, 7, 3, 3]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7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unique([0, 0, 0.77, 0, 0]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0.77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unique([0, 1, 1, 1, 1, 1, 1, 1]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0</w:t>
      </w:r>
    </w:p>
    <w:p w14:paraId="1A342C77" w14:textId="77777777" w:rsidR="000B36DF" w:rsidRPr="00CC3FA0" w:rsidRDefault="00473241" w:rsidP="00667705">
      <w:pPr>
        <w:pStyle w:val="codestyle"/>
        <w:framePr w:wrap="around"/>
      </w:pPr>
      <w:r w:rsidRPr="00CC3FA0">
        <w:rPr>
          <w:b/>
          <w:bCs/>
        </w:rPr>
        <w:t>Notes:</w:t>
      </w:r>
      <w:r w:rsidRPr="00CC3FA0">
        <w:br/>
        <w:t>Test cases will always have exactly one unique number while all others are the same.</w:t>
      </w:r>
    </w:p>
    <w:bookmarkEnd w:id="2"/>
    <w:p w14:paraId="5E9A8681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unique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num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''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se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list.coun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num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out_num</w:t>
      </w:r>
      <w:proofErr w:type="spellEnd"/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unique([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unique([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FloatTok"/>
          <w:rFonts w:asciiTheme="majorHAnsi" w:hAnsiTheme="majorHAnsi" w:cstheme="majorHAnsi"/>
          <w:sz w:val="28"/>
          <w:szCs w:val="28"/>
        </w:rPr>
        <w:t>0.77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unique([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])</w:t>
      </w:r>
    </w:p>
    <w:p w14:paraId="6926E252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[3, 3, 3, 7, 3, 3]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7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[0, 0, 0.77, 0, 0]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0.77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[0, 1, 1, 1, 1, 1, 1, 1]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0</w:t>
      </w:r>
    </w:p>
    <w:p w14:paraId="13C54D5E" w14:textId="77777777" w:rsidR="000B36DF" w:rsidRDefault="00473241">
      <w:pPr>
        <w:pStyle w:val="Heading4"/>
        <w:rPr>
          <w:rFonts w:cstheme="majorHAnsi"/>
          <w:szCs w:val="28"/>
        </w:rPr>
      </w:pPr>
      <w:bookmarkStart w:id="3" w:name="X46fcf61620eccb6f8f023352d1e97b1da44a91b"/>
      <w:r w:rsidRPr="00CC3FA0">
        <w:rPr>
          <w:rFonts w:cstheme="majorHAnsi"/>
          <w:szCs w:val="28"/>
        </w:rPr>
        <w:t xml:space="preserve">3.Your task is to create a Circle constructor that creates a circle with a radius provided by an argument. The circles constructed must have two getters </w:t>
      </w:r>
      <w:proofErr w:type="spellStart"/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getArea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) (PIr^2)</w:t>
      </w:r>
      <w:r w:rsidRPr="00CC3FA0">
        <w:rPr>
          <w:rFonts w:cstheme="majorHAnsi"/>
          <w:szCs w:val="28"/>
        </w:rPr>
        <w:t xml:space="preserve"> and </w:t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getPerimeter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) (2PI*r)</w:t>
      </w:r>
      <w:r w:rsidRPr="00CC3FA0">
        <w:rPr>
          <w:rFonts w:cstheme="majorHAnsi"/>
          <w:szCs w:val="28"/>
        </w:rPr>
        <w:t xml:space="preserve"> which give both respective areas and perimeter (circumference). For help with this class, I have provided you with a Rectangle constructor which you can use as a base </w:t>
      </w:r>
      <w:proofErr w:type="gramStart"/>
      <w:r w:rsidRPr="00CC3FA0">
        <w:rPr>
          <w:rFonts w:cstheme="majorHAnsi"/>
          <w:szCs w:val="28"/>
        </w:rPr>
        <w:t>example ?</w:t>
      </w:r>
      <w:proofErr w:type="gramEnd"/>
    </w:p>
    <w:p w14:paraId="1335C001" w14:textId="77777777" w:rsidR="00CC3FA0" w:rsidRPr="00CC3FA0" w:rsidRDefault="00CC3FA0" w:rsidP="00CC3FA0">
      <w:pPr>
        <w:pStyle w:val="Heading4"/>
        <w:rPr>
          <w:rFonts w:cstheme="majorHAnsi"/>
          <w:szCs w:val="28"/>
        </w:rPr>
      </w:pPr>
      <w:r>
        <w:rPr>
          <w:rFonts w:cstheme="majorHAnsi"/>
          <w:szCs w:val="28"/>
        </w:rPr>
        <w:t>Answer:</w:t>
      </w:r>
    </w:p>
    <w:p w14:paraId="7B16B960" w14:textId="77777777" w:rsidR="00667705" w:rsidRDefault="00473241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CC3FA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1013AA54" w14:textId="54166B14" w:rsidR="000B36DF" w:rsidRPr="00CC3FA0" w:rsidRDefault="00473241" w:rsidP="00667705">
      <w:pPr>
        <w:pStyle w:val="codestyle"/>
        <w:framePr w:wrap="around"/>
      </w:pPr>
      <w:r w:rsidRPr="00CC3FA0">
        <w:lastRenderedPageBreak/>
        <w:br/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circy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Circle(11)</w:t>
      </w:r>
      <w:r w:rsidRPr="00CC3FA0">
        <w:br/>
      </w:r>
      <w:proofErr w:type="spellStart"/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circy.getArea</w:t>
      </w:r>
      <w:proofErr w:type="spellEnd"/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CC3FA0">
        <w:br/>
        <w:t xml:space="preserve"># Should return 380.132711084365 </w:t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circy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Circle(4.44)</w:t>
      </w:r>
      <w:r w:rsidRPr="00CC3FA0">
        <w:br/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circy.getPerimeter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CC3FA0">
        <w:br/>
        <w:t># Should return 27.897342763877365</w:t>
      </w:r>
    </w:p>
    <w:p w14:paraId="5D7A0253" w14:textId="77777777" w:rsidR="000B36DF" w:rsidRPr="00CC3FA0" w:rsidRDefault="00473241" w:rsidP="00667705">
      <w:pPr>
        <w:pStyle w:val="codestyle"/>
        <w:framePr w:wrap="around"/>
      </w:pPr>
      <w:r w:rsidRPr="00CC3FA0">
        <w:rPr>
          <w:b/>
          <w:bCs/>
        </w:rPr>
        <w:t>Notes:</w:t>
      </w:r>
      <w:r w:rsidRPr="00CC3FA0">
        <w:br/>
        <w:t>Round results up to the nearest integer.</w:t>
      </w:r>
    </w:p>
    <w:bookmarkEnd w:id="3"/>
    <w:p w14:paraId="2CB811A1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math</w:t>
      </w:r>
      <w:r w:rsidRPr="00CC3FA0">
        <w:br/>
      </w:r>
      <w:r w:rsidRPr="00CC3FA0">
        <w:br/>
      </w: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class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Circle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FunctionTok"/>
          <w:rFonts w:asciiTheme="majorHAnsi" w:hAnsiTheme="majorHAnsi" w:cstheme="majorHAnsi"/>
          <w:sz w:val="28"/>
          <w:szCs w:val="28"/>
        </w:rPr>
        <w:t>__</w:t>
      </w:r>
      <w:proofErr w:type="spellStart"/>
      <w:r w:rsidRPr="00CC3FA0">
        <w:rPr>
          <w:rStyle w:val="FunctionTok"/>
          <w:rFonts w:asciiTheme="majorHAnsi" w:hAnsiTheme="majorHAnsi" w:cstheme="majorHAnsi"/>
          <w:sz w:val="28"/>
          <w:szCs w:val="28"/>
        </w:rPr>
        <w:t>init</w:t>
      </w:r>
      <w:proofErr w:type="spellEnd"/>
      <w:r w:rsidRPr="00CC3FA0">
        <w:rPr>
          <w:rStyle w:val="FunctionTok"/>
          <w:rFonts w:asciiTheme="majorHAnsi" w:hAnsiTheme="majorHAnsi" w:cstheme="majorHAnsi"/>
          <w:sz w:val="28"/>
          <w:szCs w:val="28"/>
        </w:rPr>
        <w:t>__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, radius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proofErr w:type="spellStart"/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.radius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radius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getArea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f'Radius</w:t>
      </w:r>
      <w:proofErr w:type="spellEnd"/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round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math.pi</w:t>
      </w:r>
      <w:proofErr w:type="spellEnd"/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.radius</w:t>
      </w:r>
      <w:proofErr w:type="spellEnd"/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.radius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getPerimeter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f'Perimeter</w:t>
      </w:r>
      <w:proofErr w:type="spellEnd"/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round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math.pi</w:t>
      </w:r>
      <w:proofErr w:type="spellEnd"/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sel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.radius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circy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Circle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circy.getArea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)</w:t>
      </w:r>
      <w:r w:rsidRPr="00CC3FA0">
        <w:br/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circy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Circle(</w:t>
      </w:r>
      <w:r w:rsidRPr="00CC3FA0">
        <w:rPr>
          <w:rStyle w:val="FloatTok"/>
          <w:rFonts w:asciiTheme="majorHAnsi" w:hAnsiTheme="majorHAnsi" w:cstheme="majorHAnsi"/>
          <w:sz w:val="28"/>
          <w:szCs w:val="28"/>
        </w:rPr>
        <w:t>4.44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circy.getPerimeter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)</w:t>
      </w:r>
    </w:p>
    <w:p w14:paraId="2C892169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Radius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380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Perimeter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28</w:t>
      </w:r>
    </w:p>
    <w:p w14:paraId="23D37D68" w14:textId="77777777" w:rsidR="000B36DF" w:rsidRDefault="00473241">
      <w:pPr>
        <w:pStyle w:val="Heading4"/>
        <w:rPr>
          <w:rFonts w:cstheme="majorHAnsi"/>
          <w:szCs w:val="28"/>
        </w:rPr>
      </w:pPr>
      <w:bookmarkStart w:id="4" w:name="Xd26e86714e1ec59d59b6553aab855d90d0b8d11"/>
      <w:r w:rsidRPr="00CC3FA0">
        <w:rPr>
          <w:rFonts w:cstheme="majorHAnsi"/>
          <w:szCs w:val="28"/>
        </w:rPr>
        <w:t xml:space="preserve">4.Create a function that takes a list of strings and </w:t>
      </w:r>
      <w:proofErr w:type="gramStart"/>
      <w:r w:rsidRPr="00CC3FA0">
        <w:rPr>
          <w:rFonts w:cstheme="majorHAnsi"/>
          <w:szCs w:val="28"/>
        </w:rPr>
        <w:t>return</w:t>
      </w:r>
      <w:proofErr w:type="gramEnd"/>
      <w:r w:rsidRPr="00CC3FA0">
        <w:rPr>
          <w:rFonts w:cstheme="majorHAnsi"/>
          <w:szCs w:val="28"/>
        </w:rPr>
        <w:t xml:space="preserve"> a list, sorted from shortest to longest.</w:t>
      </w:r>
    </w:p>
    <w:p w14:paraId="037EC478" w14:textId="77777777" w:rsidR="00CC3FA0" w:rsidRPr="00CC3FA0" w:rsidRDefault="00CC3FA0" w:rsidP="00CC3FA0">
      <w:pPr>
        <w:pStyle w:val="Heading4"/>
        <w:rPr>
          <w:rFonts w:cstheme="majorHAnsi"/>
          <w:szCs w:val="28"/>
        </w:rPr>
      </w:pPr>
      <w:r>
        <w:rPr>
          <w:rFonts w:cstheme="majorHAnsi"/>
          <w:szCs w:val="28"/>
        </w:rPr>
        <w:t>Answer:</w:t>
      </w:r>
    </w:p>
    <w:p w14:paraId="39C8310E" w14:textId="77777777" w:rsidR="00667705" w:rsidRDefault="00473241">
      <w:pPr>
        <w:pStyle w:val="FirstParagraph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rPr>
          <w:rFonts w:asciiTheme="majorHAnsi" w:hAnsiTheme="majorHAnsi" w:cstheme="majorHAnsi"/>
          <w:b/>
          <w:bCs/>
          <w:sz w:val="28"/>
          <w:szCs w:val="28"/>
        </w:rPr>
        <w:t>Examples:</w:t>
      </w:r>
      <w:r w:rsidRPr="00CC3FA0">
        <w:rPr>
          <w:rFonts w:asciiTheme="majorHAnsi" w:hAnsiTheme="majorHAnsi" w:cstheme="majorHAnsi"/>
          <w:sz w:val="28"/>
          <w:szCs w:val="28"/>
        </w:rPr>
        <w:br/>
      </w:r>
    </w:p>
    <w:p w14:paraId="3143E039" w14:textId="37C91F72" w:rsidR="000B36DF" w:rsidRPr="00CC3FA0" w:rsidRDefault="00473241" w:rsidP="00667705">
      <w:pPr>
        <w:pStyle w:val="codestyle"/>
        <w:framePr w:wrap="around"/>
      </w:pP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lastRenderedPageBreak/>
        <w:t>sort_by_</w:t>
      </w:r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length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["Google", "Apple", "Microsoft"])</w:t>
      </w:r>
      <w:r w:rsidRPr="00CC3FA0">
        <w:br/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["Apple", "Google", "Microsoft"]</w:t>
      </w:r>
      <w:r w:rsidRPr="00CC3FA0">
        <w:br/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sort_by_length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["Leonardo", "Michelangelo", "Raphael", "Donatello"])</w:t>
      </w:r>
      <w:r w:rsidRPr="00CC3FA0">
        <w:br/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["Raphael", "Leonardo", "Donatello", "Michelangelo"]</w:t>
      </w:r>
      <w:r w:rsidRPr="00CC3FA0">
        <w:br/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sort_by_length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["Turing", "Einstein", "Jung"])</w:t>
      </w:r>
      <w:r w:rsidRPr="00CC3FA0">
        <w:br/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["Jung", "Turing", "Einstein"]</w:t>
      </w:r>
    </w:p>
    <w:p w14:paraId="13FDC021" w14:textId="77777777" w:rsidR="000B36DF" w:rsidRPr="00CC3FA0" w:rsidRDefault="00473241" w:rsidP="00667705">
      <w:pPr>
        <w:pStyle w:val="codestyle"/>
        <w:framePr w:wrap="around"/>
      </w:pPr>
      <w:r w:rsidRPr="00CC3FA0">
        <w:rPr>
          <w:b/>
          <w:bCs/>
        </w:rPr>
        <w:t>Notes:</w:t>
      </w:r>
      <w:r w:rsidRPr="00CC3FA0">
        <w:br/>
        <w:t>All test cases contain lists with strings of different lengths, so you won't have to deal with multiple strings of the same length.</w:t>
      </w:r>
    </w:p>
    <w:bookmarkEnd w:id="4"/>
    <w:p w14:paraId="08C0682A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sort_by_length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sorted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n_</w:t>
      </w:r>
      <w:proofErr w:type="gram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list,key</w:t>
      </w:r>
      <w:proofErr w:type="spellEnd"/>
      <w:proofErr w:type="gramEnd"/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</w:t>
      </w:r>
      <w:proofErr w:type="spellStart"/>
      <w:r w:rsidRPr="00CC3FA0">
        <w:rPr>
          <w:rStyle w:val="BuiltInTok"/>
          <w:rFonts w:asciiTheme="majorHAnsi" w:hAnsiTheme="majorHAnsi" w:cstheme="majorHAnsi"/>
          <w:sz w:val="28"/>
          <w:szCs w:val="28"/>
        </w:rPr>
        <w:t>len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)</w:t>
      </w:r>
      <w:r w:rsidRPr="00CC3FA0">
        <w:br/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sort_by_length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Google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Apple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Microsoft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sort_by_length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Leonardo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Michelangelo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Raphael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Donatello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sort_by_length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Turing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Einstein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StringTok"/>
          <w:rFonts w:asciiTheme="majorHAnsi" w:hAnsiTheme="majorHAnsi" w:cstheme="majorHAnsi"/>
          <w:sz w:val="28"/>
          <w:szCs w:val="28"/>
        </w:rPr>
        <w:t>"Jung"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])</w:t>
      </w:r>
    </w:p>
    <w:p w14:paraId="5868D33F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['Apple', 'Google', 'Microsoft']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['Raphael', 'Leonardo', 'Donatello', 'Michelangelo']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['Jung', 'Turing', 'Einstein']</w:t>
      </w:r>
    </w:p>
    <w:p w14:paraId="24745FB4" w14:textId="77777777" w:rsidR="00667705" w:rsidRDefault="00667705">
      <w:pPr>
        <w:pStyle w:val="Heading4"/>
        <w:rPr>
          <w:rFonts w:cstheme="majorHAnsi"/>
          <w:szCs w:val="28"/>
        </w:rPr>
      </w:pPr>
      <w:bookmarkStart w:id="5" w:name="X8c86592c56731534654b220f2cc85a9009fea39"/>
    </w:p>
    <w:p w14:paraId="487CF65F" w14:textId="7A40D691" w:rsidR="000B36DF" w:rsidRPr="00CC3FA0" w:rsidRDefault="00473241">
      <w:pPr>
        <w:pStyle w:val="Heading4"/>
        <w:rPr>
          <w:rFonts w:cstheme="majorHAnsi"/>
          <w:szCs w:val="28"/>
        </w:rPr>
      </w:pPr>
      <w:r w:rsidRPr="00CC3FA0">
        <w:rPr>
          <w:rFonts w:cstheme="majorHAnsi"/>
          <w:szCs w:val="28"/>
        </w:rPr>
        <w:t>5.Create a function that validates whether three given integers form a Pythagorean triplet. The sum of the squares of the two smallest integers must equal the square of the largest number to be validated.</w:t>
      </w:r>
    </w:p>
    <w:p w14:paraId="6F9006DC" w14:textId="77777777" w:rsidR="00667705" w:rsidRDefault="00473241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CC3FA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2FADBE46" w14:textId="77777777" w:rsidR="00667705" w:rsidRDefault="00473241" w:rsidP="00667705">
      <w:pPr>
        <w:pStyle w:val="codestyle"/>
        <w:framePr w:wrap="around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lastRenderedPageBreak/>
        <w:br/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is_</w:t>
      </w:r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triplet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3, 4, 5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True     </w:t>
      </w:r>
    </w:p>
    <w:p w14:paraId="5DB0AE51" w14:textId="77777777" w:rsidR="00667705" w:rsidRDefault="00473241" w:rsidP="00667705">
      <w:pPr>
        <w:pStyle w:val="codestyle"/>
        <w:framePr w:wrap="around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# 3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+ 4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25    </w:t>
      </w:r>
    </w:p>
    <w:p w14:paraId="7F17B922" w14:textId="77777777" w:rsidR="00667705" w:rsidRDefault="00473241" w:rsidP="00667705">
      <w:pPr>
        <w:pStyle w:val="codestyle"/>
        <w:framePr w:wrap="around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# 5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25 </w:t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is_</w:t>
      </w:r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triplet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13, 5, 12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True    </w:t>
      </w:r>
    </w:p>
    <w:p w14:paraId="740437B5" w14:textId="77777777" w:rsidR="00667705" w:rsidRDefault="00473241" w:rsidP="00667705">
      <w:pPr>
        <w:pStyle w:val="codestyle"/>
        <w:framePr w:wrap="around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# 5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+ 12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169    </w:t>
      </w:r>
    </w:p>
    <w:p w14:paraId="28E1AAFE" w14:textId="77777777" w:rsidR="00667705" w:rsidRDefault="00473241" w:rsidP="00667705">
      <w:pPr>
        <w:pStyle w:val="codestyle"/>
        <w:framePr w:wrap="around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# 13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169 </w:t>
      </w:r>
      <w:proofErr w:type="spell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is_</w:t>
      </w:r>
      <w:proofErr w:type="gramStart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triplet</w:t>
      </w:r>
      <w:proofErr w:type="spell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1, 2, 3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False   </w:t>
      </w:r>
    </w:p>
    <w:p w14:paraId="13B7D4D3" w14:textId="77777777" w:rsidR="00667705" w:rsidRDefault="00473241" w:rsidP="00667705">
      <w:pPr>
        <w:pStyle w:val="codestyle"/>
        <w:framePr w:wrap="around"/>
        <w:rPr>
          <w:rStyle w:val="VerbatimChar"/>
          <w:rFonts w:asciiTheme="majorHAnsi" w:hAnsiTheme="majorHAnsi" w:cstheme="majorHAnsi"/>
          <w:sz w:val="28"/>
          <w:szCs w:val="28"/>
        </w:rPr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 # 1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+ 2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5     </w:t>
      </w:r>
    </w:p>
    <w:p w14:paraId="7D047638" w14:textId="7469A3A5" w:rsidR="000B36DF" w:rsidRPr="00CC3FA0" w:rsidRDefault="00473241" w:rsidP="00667705">
      <w:pPr>
        <w:pStyle w:val="codestyle"/>
        <w:framePr w:wrap="around"/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># 3</w:t>
      </w:r>
      <w:r w:rsidRPr="00CC3FA0">
        <w:rPr>
          <w:rStyle w:val="VerbatimChar"/>
          <w:rFonts w:ascii="Calibri" w:hAnsi="Calibri" w:cs="Calibri"/>
          <w:sz w:val="28"/>
          <w:szCs w:val="28"/>
        </w:rPr>
        <w:t>²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= 9</w:t>
      </w:r>
    </w:p>
    <w:p w14:paraId="2F384F23" w14:textId="77777777" w:rsidR="000B36DF" w:rsidRPr="00CC3FA0" w:rsidRDefault="00473241" w:rsidP="00667705">
      <w:pPr>
        <w:pStyle w:val="codestyle"/>
        <w:framePr w:wrap="around"/>
      </w:pPr>
      <w:r w:rsidRPr="00CC3FA0">
        <w:rPr>
          <w:b/>
          <w:bCs/>
        </w:rPr>
        <w:t>Notes:</w:t>
      </w:r>
      <w:r w:rsidRPr="00CC3FA0">
        <w:t xml:space="preserve"> Numbers may not be given in a sorted order.</w:t>
      </w:r>
    </w:p>
    <w:bookmarkEnd w:id="5"/>
    <w:p w14:paraId="1E40B0E2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s_triple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a,b,c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((a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*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+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*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(c</w:t>
      </w:r>
      <w:r w:rsidRPr="00CC3FA0">
        <w:rPr>
          <w:rStyle w:val="OperatorTok"/>
          <w:rFonts w:asciiTheme="majorHAnsi" w:hAnsiTheme="majorHAnsi" w:cstheme="majorHAnsi"/>
          <w:sz w:val="28"/>
          <w:szCs w:val="28"/>
        </w:rPr>
        <w:t>**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)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c</w:t>
      </w:r>
      <w:proofErr w:type="spellEnd"/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True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C3FA0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c</w:t>
      </w:r>
      <w:proofErr w:type="spellEnd"/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CC3FA0">
        <w:rPr>
          <w:rStyle w:val="VariableTok"/>
          <w:rFonts w:asciiTheme="majorHAnsi" w:hAnsiTheme="majorHAnsi" w:cstheme="majorHAnsi"/>
          <w:sz w:val="28"/>
          <w:szCs w:val="28"/>
        </w:rPr>
        <w:t>False</w:t>
      </w:r>
      <w:r w:rsidRPr="00CC3FA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CC3FA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s_triple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s_triple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C3FA0">
        <w:br/>
      </w:r>
      <w:proofErr w:type="spellStart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is_triplet</w:t>
      </w:r>
      <w:proofErr w:type="spellEnd"/>
      <w:r w:rsidRPr="00CC3FA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C3FA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C3FA0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2CE864D" w14:textId="77777777" w:rsidR="000B36DF" w:rsidRPr="00CC3FA0" w:rsidRDefault="00473241" w:rsidP="00667705">
      <w:pPr>
        <w:pStyle w:val="codestyle"/>
        <w:framePr w:wrap="around"/>
      </w:pP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(3, 4, 5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True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(3, 4, 5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True</w:t>
      </w:r>
      <w:r w:rsidRPr="00CC3FA0">
        <w:br/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(1, 2, 3) </w:t>
      </w:r>
      <w:r w:rsidRPr="00CC3FA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C3FA0">
        <w:rPr>
          <w:rStyle w:val="VerbatimChar"/>
          <w:rFonts w:asciiTheme="majorHAnsi" w:hAnsiTheme="majorHAnsi" w:cstheme="majorHAnsi"/>
          <w:sz w:val="28"/>
          <w:szCs w:val="28"/>
        </w:rPr>
        <w:t xml:space="preserve"> False</w:t>
      </w:r>
    </w:p>
    <w:sectPr w:rsidR="000B36DF" w:rsidRPr="00CC3F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CCC80" w14:textId="77777777" w:rsidR="00CC37A9" w:rsidRDefault="00CC37A9">
      <w:pPr>
        <w:spacing w:after="0"/>
      </w:pPr>
      <w:r>
        <w:separator/>
      </w:r>
    </w:p>
  </w:endnote>
  <w:endnote w:type="continuationSeparator" w:id="0">
    <w:p w14:paraId="72E22436" w14:textId="77777777" w:rsidR="00CC37A9" w:rsidRDefault="00CC37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B4C61" w14:textId="77777777" w:rsidR="00CC37A9" w:rsidRDefault="00CC37A9">
      <w:r>
        <w:separator/>
      </w:r>
    </w:p>
  </w:footnote>
  <w:footnote w:type="continuationSeparator" w:id="0">
    <w:p w14:paraId="25D33C04" w14:textId="77777777" w:rsidR="00CC37A9" w:rsidRDefault="00CC3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5AE4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2467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6DF"/>
    <w:rsid w:val="000B36DF"/>
    <w:rsid w:val="00473241"/>
    <w:rsid w:val="00667705"/>
    <w:rsid w:val="00CC37A9"/>
    <w:rsid w:val="00CC3F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35CEF"/>
  <w15:docId w15:val="{F5EEEAFB-44CA-4570-8203-4D095367F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C3FA0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C3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667705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66770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4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42</Words>
  <Characters>3609</Characters>
  <Application>Microsoft Office Word</Application>
  <DocSecurity>0</DocSecurity>
  <Lines>150</Lines>
  <Paragraphs>35</Paragraphs>
  <ScaleCrop>false</ScaleCrop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94ddb7f3b1d38165ef01eb8658c5b498f0e8d13d38a0659c7a2e66f0bc19e6cb</vt:lpwstr>
  </property>
</Properties>
</file>